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3176"/>
        <w:gridCol w:w="6174"/>
      </w:tblGrid>
      <w:tr w:rsidR="00831357" w:rsidRPr="00831357" w:rsidTr="00831357">
        <w:trPr>
          <w:trHeight w:val="584"/>
        </w:trPr>
        <w:tc>
          <w:tcPr>
            <w:tcW w:w="150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umber :</w:t>
            </w:r>
          </w:p>
        </w:tc>
        <w:tc>
          <w:tcPr>
            <w:tcW w:w="349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13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BEg</w:t>
            </w:r>
            <w:proofErr w:type="spellEnd"/>
            <w:r w:rsidRPr="008313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6342</w:t>
            </w:r>
          </w:p>
        </w:tc>
      </w:tr>
      <w:tr w:rsidR="00831357" w:rsidRPr="00831357" w:rsidTr="00831357">
        <w:trPr>
          <w:trHeight w:val="584"/>
        </w:trPr>
        <w:tc>
          <w:tcPr>
            <w:tcW w:w="150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Course Title: </w:t>
            </w:r>
          </w:p>
        </w:tc>
        <w:tc>
          <w:tcPr>
            <w:tcW w:w="349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Sustainable  Energy, Environment &amp; Economics</w:t>
            </w:r>
            <w:bookmarkEnd w:id="0"/>
          </w:p>
        </w:tc>
      </w:tr>
      <w:tr w:rsidR="00831357" w:rsidRPr="00831357" w:rsidTr="00831357">
        <w:trPr>
          <w:trHeight w:val="584"/>
        </w:trPr>
        <w:tc>
          <w:tcPr>
            <w:tcW w:w="150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PG Program</w:t>
            </w:r>
          </w:p>
        </w:tc>
        <w:tc>
          <w:tcPr>
            <w:tcW w:w="349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MSc, Environmental Engineering</w:t>
            </w:r>
          </w:p>
        </w:tc>
      </w:tr>
      <w:tr w:rsidR="00831357" w:rsidRPr="00831357" w:rsidTr="00831357">
        <w:trPr>
          <w:trHeight w:val="2920"/>
        </w:trPr>
        <w:tc>
          <w:tcPr>
            <w:tcW w:w="150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Module Objectives &amp; Competences to be Acquired</w:t>
            </w:r>
          </w:p>
        </w:tc>
        <w:tc>
          <w:tcPr>
            <w:tcW w:w="349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The course aims to introduce the basic concepts, principles, potentials and limitations of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ious renewable energy sources. It 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emphasis on alternate energy sources and their technology, application, including environmental, and economic issues. A comprehensive approach to the resolution of resource, technical, economic, strategic, environmental, socio- and geopolitical problems of the energy industries, Energy plantation. </w:t>
            </w:r>
          </w:p>
        </w:tc>
      </w:tr>
      <w:tr w:rsidR="00831357" w:rsidRPr="00831357" w:rsidTr="00831357">
        <w:trPr>
          <w:trHeight w:val="2920"/>
        </w:trPr>
        <w:tc>
          <w:tcPr>
            <w:tcW w:w="1505" w:type="pct"/>
            <w:hideMark/>
          </w:tcPr>
          <w:p w:rsidR="00000000" w:rsidRPr="00831357" w:rsidRDefault="00831357" w:rsidP="00831357">
            <w:pPr>
              <w:numPr>
                <w:ilvl w:val="0"/>
                <w:numId w:val="1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Learning outcome</w:t>
            </w:r>
          </w:p>
        </w:tc>
        <w:tc>
          <w:tcPr>
            <w:tcW w:w="3495" w:type="pct"/>
            <w:hideMark/>
          </w:tcPr>
          <w:p w:rsidR="00831357" w:rsidRPr="00831357" w:rsidRDefault="00831357" w:rsidP="00831357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On completion of this Module the students will be able to: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Identify basic principles of different renewable energy technol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ogies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Ethiopia energy scenario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Global energy scenario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inkage between development and sustainability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Identify fundamental characteristics of the energy sources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Understand energy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 and environmental stress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Compare renewable versus non-renewable energy sources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Make economic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 and environmental analysis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Device environmental and energy management plan</w:t>
            </w:r>
          </w:p>
          <w:p w:rsidR="00000000" w:rsidRPr="00831357" w:rsidRDefault="00831357" w:rsidP="00831357">
            <w:pPr>
              <w:numPr>
                <w:ilvl w:val="0"/>
                <w:numId w:val="2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Cover basic principle of Environmental Economics </w:t>
            </w:r>
          </w:p>
        </w:tc>
      </w:tr>
      <w:tr w:rsidR="00831357" w:rsidRPr="00831357" w:rsidTr="00831357">
        <w:trPr>
          <w:trHeight w:val="2920"/>
        </w:trPr>
        <w:tc>
          <w:tcPr>
            <w:tcW w:w="1505" w:type="pct"/>
            <w:hideMark/>
          </w:tcPr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urse Description/Module Contents</w:t>
            </w:r>
          </w:p>
        </w:tc>
        <w:tc>
          <w:tcPr>
            <w:tcW w:w="3495" w:type="pct"/>
            <w:hideMark/>
          </w:tcPr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Introduce the basic concepts, principles, and potentials of various renewable energy sources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Fundamental characteristics of various renewable energy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Describe the challenges and problems associated with the use of renewable various energy sources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Special emphasis (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omass Energy Production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The global scenario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Ethiopia energy scenario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Quantification of energy demands and make comparisons among energy uses, resources, and technologies.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The sustainabil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ity challenge</w:t>
            </w:r>
          </w:p>
          <w:p w:rsidR="00000000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Environmental implications of various renewable energy sources</w:t>
            </w:r>
          </w:p>
          <w:p w:rsidR="00000000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Economic and technical performance in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dicators of various renewable energy sources</w:t>
            </w:r>
          </w:p>
          <w:p w:rsidR="00831357" w:rsidRPr="00831357" w:rsidRDefault="00831357" w:rsidP="00831357">
            <w:pPr>
              <w:numPr>
                <w:ilvl w:val="0"/>
                <w:numId w:val="3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bon Trading</w:t>
            </w:r>
          </w:p>
        </w:tc>
      </w:tr>
      <w:tr w:rsidR="00831357" w:rsidRPr="00831357" w:rsidTr="00831357">
        <w:trPr>
          <w:trHeight w:val="2920"/>
        </w:trPr>
        <w:tc>
          <w:tcPr>
            <w:tcW w:w="1505" w:type="pct"/>
            <w:hideMark/>
          </w:tcPr>
          <w:p w:rsidR="00000000" w:rsidRPr="00831357" w:rsidRDefault="00831357" w:rsidP="00831357">
            <w:pPr>
              <w:numPr>
                <w:ilvl w:val="0"/>
                <w:numId w:val="4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Assessment/Evaluation &amp; Grading System</w:t>
            </w:r>
          </w:p>
        </w:tc>
        <w:tc>
          <w:tcPr>
            <w:tcW w:w="3495" w:type="pct"/>
            <w:hideMark/>
          </w:tcPr>
          <w:p w:rsidR="00000000" w:rsidRPr="00831357" w:rsidRDefault="00831357" w:rsidP="00831357">
            <w:pPr>
              <w:numPr>
                <w:ilvl w:val="0"/>
                <w:numId w:val="4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Course work assignments        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        25 %</w:t>
            </w:r>
          </w:p>
          <w:p w:rsidR="00000000" w:rsidRPr="00831357" w:rsidRDefault="00831357" w:rsidP="00831357">
            <w:pPr>
              <w:numPr>
                <w:ilvl w:val="0"/>
                <w:numId w:val="4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Seminars                                         15%</w:t>
            </w:r>
          </w:p>
          <w:p w:rsidR="00000000" w:rsidRPr="00831357" w:rsidRDefault="00831357" w:rsidP="00831357">
            <w:pPr>
              <w:numPr>
                <w:ilvl w:val="0"/>
                <w:numId w:val="4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Discussion                                      </w:t>
            </w: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 xml:space="preserve"> 10%</w:t>
            </w:r>
          </w:p>
          <w:p w:rsidR="00000000" w:rsidRPr="00831357" w:rsidRDefault="00831357" w:rsidP="00831357">
            <w:pPr>
              <w:numPr>
                <w:ilvl w:val="0"/>
                <w:numId w:val="4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Homework assignments                   10%</w:t>
            </w:r>
          </w:p>
          <w:p w:rsidR="00000000" w:rsidRPr="00831357" w:rsidRDefault="00831357" w:rsidP="00831357">
            <w:pPr>
              <w:numPr>
                <w:ilvl w:val="0"/>
                <w:numId w:val="4"/>
              </w:num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1357">
              <w:rPr>
                <w:rFonts w:ascii="Times New Roman" w:hAnsi="Times New Roman" w:cs="Times New Roman"/>
                <w:sz w:val="24"/>
                <w:szCs w:val="24"/>
              </w:rPr>
              <w:t>Exam                                               40%</w:t>
            </w:r>
          </w:p>
        </w:tc>
      </w:tr>
    </w:tbl>
    <w:p w:rsidR="0004046E" w:rsidRDefault="0004046E"/>
    <w:sectPr w:rsidR="000404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A33770"/>
    <w:multiLevelType w:val="hybridMultilevel"/>
    <w:tmpl w:val="E9621512"/>
    <w:lvl w:ilvl="0" w:tplc="C596C10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F8C78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EABAA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BE9F9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02D79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AEF3A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86DAA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46B8A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1E094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E193D44"/>
    <w:multiLevelType w:val="hybridMultilevel"/>
    <w:tmpl w:val="4372F430"/>
    <w:lvl w:ilvl="0" w:tplc="9ACC170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E02AA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30ED8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36261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26C4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EC57E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C4A89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DE481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32712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84E283C"/>
    <w:multiLevelType w:val="hybridMultilevel"/>
    <w:tmpl w:val="715A238A"/>
    <w:lvl w:ilvl="0" w:tplc="A87AD5A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9860B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34EDF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5E339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2651D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AC52A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520A2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FE186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CE535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3A64642"/>
    <w:multiLevelType w:val="hybridMultilevel"/>
    <w:tmpl w:val="3328EA76"/>
    <w:lvl w:ilvl="0" w:tplc="4D3698F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36738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3C2CD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62927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2447D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9287D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7645F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C8B70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20E37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LEwNzAxNAKyLZV0lIJTi4sz8/NACgxrAdWWcMosAAAA"/>
  </w:docVars>
  <w:rsids>
    <w:rsidRoot w:val="00831357"/>
    <w:rsid w:val="0004046E"/>
    <w:rsid w:val="00831357"/>
    <w:rsid w:val="00F7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79C14D-7C26-45C7-B87A-703E2B2D4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13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2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81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8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5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3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0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3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01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01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12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11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23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14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74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82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16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92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6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432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618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9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34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7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2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8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7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60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6</Words>
  <Characters>1700</Characters>
  <Application>Microsoft Office Word</Application>
  <DocSecurity>0</DocSecurity>
  <Lines>12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elis Kebede</dc:creator>
  <cp:keywords/>
  <dc:description/>
  <cp:lastModifiedBy>Shimelis Kebede</cp:lastModifiedBy>
  <cp:revision>1</cp:revision>
  <dcterms:created xsi:type="dcterms:W3CDTF">2020-04-24T06:54:00Z</dcterms:created>
  <dcterms:modified xsi:type="dcterms:W3CDTF">2020-04-24T06:59:00Z</dcterms:modified>
</cp:coreProperties>
</file>